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7E7AC" w14:textId="77777777"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9F54984" wp14:editId="5212485C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4529ABAF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6AAC3E66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6CE2C97C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5358929B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07FD2831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15FB9826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7008B40E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18F07D84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5D0BF151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E358B64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5731426F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17CE84A1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F54984"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" fillcolor="#f6e9ca" strokecolor="#f2f2f2 [3041]" strokeweight="3pt">
                <v:shadow on="t" color="#3c7382 [1606]" opacity=".5" offset="1pt"/>
                <v:textbox>
                  <w:txbxContent>
                    <w:p w14:paraId="4529ABAF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6AAC3E66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6CE2C97C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5358929B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07FD2831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15FB9826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7008B40E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18F07D84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5D0BF151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2E358B64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5731426F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17CE84A1" w14:textId="77777777"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14:paraId="281F8D93" w14:textId="24097B4B" w:rsidR="002B7F86" w:rsidRPr="002B7F86" w:rsidRDefault="000617D6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Medical Coordinator</w:t>
      </w:r>
    </w:p>
    <w:p w14:paraId="5D86FCF1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1EA2A0C4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5FFE324D" w14:textId="77777777" w:rsidR="002B7F86" w:rsidRPr="000617D6" w:rsidRDefault="002B7F86" w:rsidP="000617D6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35DCAF88" w14:textId="77777777" w:rsidR="002B7F86" w:rsidRPr="000617D6" w:rsidRDefault="002B7F86" w:rsidP="000617D6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0617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0617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0617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0617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0617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0617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0617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E46BC09" w14:textId="77777777" w:rsidR="002B7F86" w:rsidRPr="000617D6" w:rsidRDefault="002B7F86" w:rsidP="000617D6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7DE6CECF" w14:textId="77777777" w:rsidR="000617D6" w:rsidRDefault="002B7F86" w:rsidP="000617D6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259FE7E4" w14:textId="77777777" w:rsidR="000617D6" w:rsidRDefault="000617D6" w:rsidP="000617D6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was delighted to find an opening for the position of Medical Coordinator with your reputed company. Being a well informed and experienced professional, I have developed a great sense of the medical administrative tasks along with honing my role specific skills. </w:t>
      </w:r>
    </w:p>
    <w:p w14:paraId="013D1217" w14:textId="028FD97E" w:rsidR="000617D6" w:rsidRPr="000617D6" w:rsidRDefault="000617D6" w:rsidP="000617D6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A few of my current duties are mentioned below:</w:t>
      </w:r>
    </w:p>
    <w:p w14:paraId="1EEBBF45" w14:textId="4B4C06B4" w:rsidR="000617D6" w:rsidRPr="000617D6" w:rsidRDefault="000617D6" w:rsidP="000617D6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Provide assistance in the management of medical staff support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.</w:t>
      </w:r>
    </w:p>
    <w:p w14:paraId="55157569" w14:textId="3EA9F445" w:rsidR="000617D6" w:rsidRPr="000617D6" w:rsidRDefault="000617D6" w:rsidP="000617D6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Greet and welcome the patients at the hospital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.</w:t>
      </w:r>
    </w:p>
    <w:p w14:paraId="33461D17" w14:textId="190CC7F2" w:rsidR="000617D6" w:rsidRPr="000617D6" w:rsidRDefault="000617D6" w:rsidP="000617D6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Respond to telephone and address the inquiries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.</w:t>
      </w:r>
    </w:p>
    <w:p w14:paraId="23D6D8B8" w14:textId="1A5F5054" w:rsidR="000617D6" w:rsidRPr="000617D6" w:rsidRDefault="000617D6" w:rsidP="000617D6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Liaise between the doctors and patients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.</w:t>
      </w:r>
    </w:p>
    <w:p w14:paraId="0444CAC3" w14:textId="55996FF2" w:rsidR="000617D6" w:rsidRPr="000617D6" w:rsidRDefault="000617D6" w:rsidP="000617D6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Fulfil the formalities and paperwork on admission and discharge of patients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.</w:t>
      </w:r>
    </w:p>
    <w:p w14:paraId="5E234BFE" w14:textId="7A68710D" w:rsidR="000617D6" w:rsidRPr="000617D6" w:rsidRDefault="000617D6" w:rsidP="000617D6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Onboard and train the new medical support staff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.</w:t>
      </w:r>
    </w:p>
    <w:p w14:paraId="0B272F1C" w14:textId="13C5ED45" w:rsidR="000617D6" w:rsidRPr="000617D6" w:rsidRDefault="000617D6" w:rsidP="000617D6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Ensure cleanliness and tidiness in the hospital premises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.</w:t>
      </w:r>
    </w:p>
    <w:p w14:paraId="794704DC" w14:textId="2B2C3920" w:rsidR="000617D6" w:rsidRPr="000617D6" w:rsidRDefault="000617D6" w:rsidP="000617D6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Perform other duties as per the requirement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.</w:t>
      </w:r>
    </w:p>
    <w:p w14:paraId="349254E6" w14:textId="77777777" w:rsidR="000617D6" w:rsidRPr="000617D6" w:rsidRDefault="000617D6" w:rsidP="000617D6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CCFC176" w14:textId="77777777" w:rsidR="000617D6" w:rsidRPr="000617D6" w:rsidRDefault="000617D6" w:rsidP="000617D6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am expert at communicating with the visitors, colleagues and other stakeholders along with managing all the clerical duties of the hospital. I am confident that my skills as mentioned earlier and KRAs would conform to your expectations from the role.</w:t>
      </w:r>
    </w:p>
    <w:p w14:paraId="793DB7C3" w14:textId="77777777" w:rsidR="000617D6" w:rsidRPr="000617D6" w:rsidRDefault="000617D6" w:rsidP="000617D6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FBFA342" w14:textId="77777777" w:rsidR="000617D6" w:rsidRPr="000617D6" w:rsidRDefault="000617D6" w:rsidP="000617D6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would like to express my thanks for reviewing my application. You can weigh up my career specifics in the enclosed resume. I am looking forward to having a chance to showcase my industry relevant skills.</w:t>
      </w:r>
    </w:p>
    <w:p w14:paraId="05E6F8B7" w14:textId="77777777" w:rsidR="000617D6" w:rsidRPr="000617D6" w:rsidRDefault="000617D6" w:rsidP="000617D6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8E040E0" w14:textId="77777777" w:rsidR="000617D6" w:rsidRPr="000617D6" w:rsidRDefault="000617D6" w:rsidP="000617D6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Best Regards,</w:t>
      </w:r>
    </w:p>
    <w:p w14:paraId="1E25944A" w14:textId="5565A6DC" w:rsidR="000617D6" w:rsidRDefault="000617D6" w:rsidP="000617D6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</w:pPr>
      <w:r w:rsidRPr="000617D6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[Your Name]</w:t>
      </w:r>
    </w:p>
    <w:p w14:paraId="37BF35F1" w14:textId="0BD9BAA8" w:rsidR="000617D6" w:rsidRDefault="000617D6" w:rsidP="000617D6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</w:pPr>
    </w:p>
    <w:p w14:paraId="3ADA7AE6" w14:textId="6AA9A869" w:rsidR="000617D6" w:rsidRDefault="000617D6" w:rsidP="000617D6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</w:pPr>
    </w:p>
    <w:p w14:paraId="09AEC2B4" w14:textId="10701EDA" w:rsidR="000617D6" w:rsidRDefault="000617D6" w:rsidP="000617D6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</w:pPr>
    </w:p>
    <w:p w14:paraId="385C5229" w14:textId="48C8B4E1" w:rsidR="000617D6" w:rsidRDefault="000617D6" w:rsidP="000617D6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</w:pPr>
    </w:p>
    <w:p w14:paraId="56CFE83D" w14:textId="77777777" w:rsidR="000617D6" w:rsidRPr="000617D6" w:rsidRDefault="000617D6" w:rsidP="000617D6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DDDFED8" w14:textId="77777777" w:rsidR="00197CA7" w:rsidRDefault="00197CA7" w:rsidP="00197C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226ED18F" wp14:editId="106A1027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868F04" w14:textId="77777777"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p w14:paraId="3D297188" w14:textId="77777777" w:rsidR="00197CA7" w:rsidRPr="002B7F86" w:rsidRDefault="00197CA7" w:rsidP="002B7F86">
      <w:pPr>
        <w:spacing w:after="150"/>
        <w:ind w:left="-426" w:firstLine="0"/>
        <w:rPr>
          <w:lang w:val="en-US"/>
        </w:rPr>
      </w:pPr>
    </w:p>
    <w:sectPr w:rsidR="00197CA7" w:rsidRPr="002B7F86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95EC3" w14:textId="77777777" w:rsidR="005C1FB3" w:rsidRDefault="005C1FB3" w:rsidP="001E7709">
      <w:r>
        <w:separator/>
      </w:r>
    </w:p>
  </w:endnote>
  <w:endnote w:type="continuationSeparator" w:id="0">
    <w:p w14:paraId="56FF8894" w14:textId="77777777" w:rsidR="005C1FB3" w:rsidRDefault="005C1FB3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A5A4B" w14:textId="77777777" w:rsidR="005C1FB3" w:rsidRDefault="005C1FB3" w:rsidP="001E7709">
      <w:r>
        <w:separator/>
      </w:r>
    </w:p>
  </w:footnote>
  <w:footnote w:type="continuationSeparator" w:id="0">
    <w:p w14:paraId="4F36E064" w14:textId="77777777" w:rsidR="005C1FB3" w:rsidRDefault="005C1FB3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955AD5"/>
    <w:multiLevelType w:val="multilevel"/>
    <w:tmpl w:val="C1460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6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617D6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6AF00B33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FD203-8922-4724-83B5-2F117F875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9</Words>
  <Characters>134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572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Coordinator Cover Letter Sample</dc:title>
  <dc:subject>Create your Cover Letter using Free Medical Coordinator Cover Letter Sample Template</dc:subject>
  <dc:creator>Qwikresume.com</dc:creator>
  <dcterms:created xsi:type="dcterms:W3CDTF">2021-11-10T12:18:00Z</dcterms:created>
  <dcterms:modified xsi:type="dcterms:W3CDTF">2021-11-10T12:18:00Z</dcterms:modified>
  <cp:category>Healthcare &amp; Wellbeing</cp:category>
</cp:coreProperties>
</file>